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Day 2 – Bootstrap 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I am 95% confident,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10T00:35:12Z</dcterms:created>
  <dcterms:modified xsi:type="dcterms:W3CDTF">2025-05-10T00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